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15195" w:type="dxa"/>
        <w:tblInd w:w="0" w:type="dxa"/>
        <w:tblBorders>
          <w:top w:val="double" w:color="BEBEBE" w:themeColor="background1" w:themeShade="BF" w:sz="4" w:space="0"/>
          <w:left w:val="double" w:color="BEBEBE" w:themeColor="background1" w:themeShade="BF" w:sz="4" w:space="0"/>
          <w:bottom w:val="double" w:color="BEBEBE" w:themeColor="background1" w:themeShade="BF" w:sz="4" w:space="0"/>
          <w:right w:val="double" w:color="BEBEBE" w:themeColor="background1" w:themeShade="BF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5"/>
        <w:gridCol w:w="3956"/>
        <w:gridCol w:w="10604"/>
        <w:gridCol w:w="370"/>
      </w:tblGrid>
      <w:tr w14:paraId="400F8D59">
        <w:trPr>
          <w:trHeight w:val="1932" w:hRule="atLeast"/>
        </w:trPr>
        <w:tc>
          <w:tcPr>
            <w:tcW w:w="265" w:type="dxa"/>
            <w:tcBorders>
              <w:top w:val="double" w:color="BEBEBE" w:themeColor="background1" w:themeShade="BF" w:sz="4" w:space="0"/>
              <w:bottom w:val="nil"/>
            </w:tcBorders>
          </w:tcPr>
          <w:p w14:paraId="5BD60EB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956" w:type="dxa"/>
            <w:tcBorders>
              <w:top w:val="double" w:color="BEBEBE" w:themeColor="background1" w:themeShade="BF" w:sz="4" w:space="0"/>
              <w:bottom w:val="nil"/>
            </w:tcBorders>
          </w:tcPr>
          <w:p w14:paraId="6F1684EE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801370" cy="7499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176" cy="75824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35093E1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hAnsi="Calibri"/>
                <w:b/>
                <w:bCs/>
                <w:color w:val="000000" w:themeColor="dark1"/>
                <w:sz w:val="56"/>
                <w:szCs w:val="56"/>
                <w14:textFill>
                  <w14:solidFill>
                    <w14:schemeClr w14:val="dk1"/>
                  </w14:solidFill>
                </w14:textFill>
              </w:rPr>
              <w:t xml:space="preserve">T R I P </w:t>
            </w:r>
            <w:r>
              <w:rPr>
                <w:rFonts w:hAnsi="Calibri"/>
                <w:b/>
                <w:bCs/>
                <w:color w:val="000000" w:themeColor="dark1"/>
                <w:position w:val="1"/>
                <w:sz w:val="56"/>
                <w:szCs w:val="56"/>
                <w14:textFill>
                  <w14:solidFill>
                    <w14:schemeClr w14:val="dk1"/>
                  </w14:solidFill>
                </w14:textFill>
              </w:rPr>
              <w:t xml:space="preserve">  L O G</w:t>
            </w:r>
          </w:p>
        </w:tc>
        <w:tc>
          <w:tcPr>
            <w:tcW w:w="10604" w:type="dxa"/>
            <w:tcBorders>
              <w:top w:val="double" w:color="BEBEBE" w:themeColor="background1" w:themeShade="BF" w:sz="4" w:space="0"/>
              <w:bottom w:val="nil"/>
            </w:tcBorders>
          </w:tcPr>
          <w:p w14:paraId="3DFF77AB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764155</wp:posOffset>
                  </wp:positionH>
                  <wp:positionV relativeFrom="paragraph">
                    <wp:posOffset>2540</wp:posOffset>
                  </wp:positionV>
                  <wp:extent cx="9638030" cy="13017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2196" cy="13088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70" w:type="dxa"/>
            <w:tcBorders>
              <w:top w:val="double" w:color="BEBEBE" w:themeColor="background1" w:themeShade="BF" w:sz="4" w:space="0"/>
              <w:bottom w:val="nil"/>
            </w:tcBorders>
          </w:tcPr>
          <w:p w14:paraId="0C9EB843">
            <w:pPr>
              <w:spacing w:after="0" w:line="240" w:lineRule="auto"/>
              <w:rPr>
                <w:rFonts w:ascii="Tahoma" w:hAnsi="Tahoma" w:cs="Tahoma"/>
              </w:rPr>
            </w:pPr>
          </w:p>
        </w:tc>
      </w:tr>
      <w:tr w14:paraId="0BD430DF">
        <w:trPr>
          <w:trHeight w:val="72" w:hRule="atLeast"/>
        </w:trPr>
        <w:tc>
          <w:tcPr>
            <w:tcW w:w="265" w:type="dxa"/>
            <w:tcBorders>
              <w:top w:val="nil"/>
            </w:tcBorders>
          </w:tcPr>
          <w:p w14:paraId="28D3C118">
            <w:pPr>
              <w:spacing w:after="0" w:line="240" w:lineRule="auto"/>
              <w:rPr>
                <w:rFonts w:ascii="Tahoma" w:hAnsi="Tahoma" w:cs="Tahoma"/>
                <w:sz w:val="6"/>
                <w:szCs w:val="6"/>
              </w:rPr>
            </w:pPr>
          </w:p>
        </w:tc>
        <w:tc>
          <w:tcPr>
            <w:tcW w:w="14560" w:type="dxa"/>
            <w:gridSpan w:val="2"/>
            <w:tcBorders>
              <w:top w:val="nil"/>
            </w:tcBorders>
          </w:tcPr>
          <w:p w14:paraId="5EA36C1D">
            <w:pPr>
              <w:spacing w:after="0" w:line="240" w:lineRule="auto"/>
              <w:rPr>
                <w:rFonts w:ascii="Tahoma" w:hAnsi="Tahoma" w:cs="Tahoma"/>
                <w:sz w:val="6"/>
                <w:szCs w:val="6"/>
              </w:rPr>
            </w:pPr>
          </w:p>
        </w:tc>
        <w:tc>
          <w:tcPr>
            <w:tcW w:w="370" w:type="dxa"/>
            <w:tcBorders>
              <w:top w:val="nil"/>
            </w:tcBorders>
          </w:tcPr>
          <w:p w14:paraId="3E778FCB">
            <w:pPr>
              <w:spacing w:after="0" w:line="240" w:lineRule="auto"/>
              <w:rPr>
                <w:rFonts w:ascii="Tahoma" w:hAnsi="Tahoma" w:cs="Tahoma"/>
                <w:sz w:val="6"/>
                <w:szCs w:val="6"/>
              </w:rPr>
            </w:pPr>
          </w:p>
        </w:tc>
      </w:tr>
    </w:tbl>
    <w:tbl>
      <w:tblPr>
        <w:tblStyle w:val="5"/>
        <w:tblW w:w="15149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6"/>
        <w:gridCol w:w="1676"/>
        <w:gridCol w:w="296"/>
        <w:gridCol w:w="3256"/>
        <w:gridCol w:w="296"/>
        <w:gridCol w:w="557"/>
        <w:gridCol w:w="1890"/>
        <w:gridCol w:w="1125"/>
        <w:gridCol w:w="855"/>
        <w:gridCol w:w="1260"/>
        <w:gridCol w:w="1080"/>
        <w:gridCol w:w="270"/>
        <w:gridCol w:w="1980"/>
        <w:gridCol w:w="322"/>
      </w:tblGrid>
      <w:tr w14:paraId="519CC2CA">
        <w:trPr>
          <w:trHeight w:val="297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6F9C901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7A0F159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6457AFD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30169AE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83FEFE2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35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8BCB3F1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TITLE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A4FE16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0586A60E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99D09B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88A151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DATE PREPARED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2457A68A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</w:tr>
      <w:tr w14:paraId="29E6153B">
        <w:trPr>
          <w:trHeight w:val="396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5E9A43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E7E5E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52BD8E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ECF85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John Smith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AC007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5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B1606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Plant Operations Manager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FA8A58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E2A1C7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Operatio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8652D8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16766">
            <w:pPr>
              <w:spacing w:after="0" w:line="240" w:lineRule="auto"/>
              <w:jc w:val="right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</w:rPr>
              <w:t>mm/dd/yyyy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1385A1E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</w:tr>
      <w:tr w14:paraId="08770E82">
        <w:trPr>
          <w:trHeight w:val="90" w:hRule="atLeast"/>
        </w:trPr>
        <w:tc>
          <w:tcPr>
            <w:tcW w:w="15149" w:type="dxa"/>
            <w:gridSpan w:val="14"/>
            <w:tcBorders>
              <w:top w:val="nil"/>
              <w:left w:val="double" w:color="BFBFBF" w:sz="6" w:space="0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0E55B114">
            <w:pPr>
              <w:spacing w:after="0" w:line="240" w:lineRule="auto"/>
              <w:rPr>
                <w:rFonts w:ascii="Lucida Sans" w:hAnsi="Lucida Sans" w:eastAsia="Times New Roman" w:cs="Tahoma"/>
                <w:sz w:val="2"/>
                <w:szCs w:val="2"/>
              </w:rPr>
            </w:pPr>
          </w:p>
        </w:tc>
      </w:tr>
      <w:tr w14:paraId="5334C116">
        <w:trPr>
          <w:trHeight w:val="405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5A74343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37041B8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Date</w:t>
            </w:r>
          </w:p>
        </w:tc>
        <w:tc>
          <w:tcPr>
            <w:tcW w:w="4405" w:type="dxa"/>
            <w:gridSpan w:val="4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33A06242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Purpose</w:t>
            </w:r>
          </w:p>
        </w:tc>
        <w:tc>
          <w:tcPr>
            <w:tcW w:w="38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2AE64682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Trip</w:t>
            </w:r>
          </w:p>
        </w:tc>
        <w:tc>
          <w:tcPr>
            <w:tcW w:w="261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5F2BBC7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Odometer</w:t>
            </w:r>
          </w:p>
        </w:tc>
        <w:tc>
          <w:tcPr>
            <w:tcW w:w="198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2BEA403B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Mileage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54AEDBD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0BB2BBB">
        <w:trPr>
          <w:trHeight w:val="315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9E05E1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F8707F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A49D75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1DD5FB92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From</w:t>
            </w: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3520CBE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To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463B622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Start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6F30D74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End</w:t>
            </w:r>
          </w:p>
        </w:tc>
        <w:tc>
          <w:tcPr>
            <w:tcW w:w="1980" w:type="dxa"/>
            <w:vMerge w:val="continue"/>
            <w:tcBorders>
              <w:top w:val="nil"/>
              <w:left w:val="nil"/>
              <w:bottom w:val="nil"/>
              <w:right w:val="single" w:color="BFBFBF" w:sz="4" w:space="0"/>
            </w:tcBorders>
            <w:vAlign w:val="center"/>
          </w:tcPr>
          <w:p w14:paraId="3FBF43E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279C42C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4D2302B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580A47F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D76E5C2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mm/dd/yyyy</w:t>
            </w: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75590AF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Monthly Operations Mee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4063DC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Fairfax, NJ</w:t>
            </w: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E7D075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Head Office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D8F347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214785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9DC012F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214797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8264703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1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0F7EF6E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4D1C4AC7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F66A10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F3D6AAF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23271D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445729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74AA50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5AA265C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0B8E53F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6E37FB9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74BB363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5E73E889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892C22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12F521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5F6C58B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A93B4E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F8FCEA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AF769C7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0A1EF6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5F6A22D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05C7D64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4767848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FACB6F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FF3405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71F784E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FB22FB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1DE4AE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7EBCF8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6C84C7C1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CF017EC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61D2864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4EEDE72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B0D253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2258BE7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18EAF4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9E6C91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5BCC40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5B9307C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C85ED1F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8E6A3A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63209B3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F172197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AD8C35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8CA80E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BBFDC6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A776E5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72D1541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63944861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AA99079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661846A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C5A4BB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C0E7680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570789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76CF37C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069BE87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632245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CA8711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507A9F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210597F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2846452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2AD72E0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0B19458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E4D4C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72C4C78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227D7C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D8D63E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43F604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E5C705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B4E5B19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1809AF57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6986D9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60A4C76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794E74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679A3E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3919A3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3D67D9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69CA72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2C55DD6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8AD85FA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73F99A3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99F0ED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22F006FA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42447B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7EDF692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5BD2EAA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5817DC2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3C25AF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2276C66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5D765C4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20BEAD6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E0EA580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00A0843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D4878B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04CD54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6E9F174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84CDCC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7BDA98F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21EBDCB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06415B3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3AA13EB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56F0697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A8F5871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BEBE7F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242F426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413488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2D1439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11B0A0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55D0A16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7D58A96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D67FC8E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2950C48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288900D3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84096C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30E5452F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669BDD5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4870E1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C34B77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D6F16AA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9C547B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305CBD5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70D7F96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194BD59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AF16EE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B385C0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C2E3BC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64B8EC1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546B05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3E795A1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066418C9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9177B9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24ECF58C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D6C6113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230CFB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59E0EF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6BB06E32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A805FE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9EC4F4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9AA244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F3E3DDC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1D8161C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19D50D4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5894087C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1D4D36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CBF8E9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1BCDB46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D8DEDA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08E37957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9B2A54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757B176A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E3E251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01208B7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7BEC8E3">
        <w:trPr>
          <w:trHeight w:val="75" w:hRule="atLeast"/>
        </w:trPr>
        <w:tc>
          <w:tcPr>
            <w:tcW w:w="15149" w:type="dxa"/>
            <w:gridSpan w:val="14"/>
            <w:tcBorders>
              <w:top w:val="nil"/>
              <w:left w:val="double" w:color="BFBFBF" w:sz="6" w:space="0"/>
              <w:bottom w:val="double" w:color="BFBFBF" w:sz="6" w:space="0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515EAA79">
            <w:pPr>
              <w:spacing w:after="0" w:line="240" w:lineRule="auto"/>
              <w:rPr>
                <w:rFonts w:ascii="Lucida Sans" w:hAnsi="Lucida Sans" w:eastAsia="Times New Roman" w:cs="Tahoma"/>
                <w:color w:val="000000"/>
                <w:sz w:val="6"/>
                <w:szCs w:val="6"/>
              </w:rPr>
            </w:pPr>
          </w:p>
        </w:tc>
      </w:tr>
    </w:tbl>
    <w:p w14:paraId="156AFB63">
      <w:pPr>
        <w:spacing w:after="0"/>
        <w:rPr>
          <w:rFonts w:ascii="Lucida Sans" w:hAnsi="Lucida Sans" w:cs="Tahoma"/>
          <w:sz w:val="2"/>
          <w:szCs w:val="2"/>
        </w:rPr>
      </w:pPr>
    </w:p>
    <w:sectPr>
      <w:footerReference r:id="rId5" w:type="default"/>
      <w:pgSz w:w="15840" w:h="12240" w:orient="landscape"/>
      <w:pgMar w:top="360" w:right="360" w:bottom="360" w:left="360" w:header="720" w:footer="457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Lucida Sans">
    <w:altName w:val="苹方-简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1D04D6"/>
    <w:rsid w:val="008A2B00"/>
    <w:rsid w:val="00964ABE"/>
    <w:rsid w:val="0097585D"/>
    <w:rsid w:val="00996002"/>
    <w:rsid w:val="00AC31C5"/>
    <w:rsid w:val="00AC406C"/>
    <w:rsid w:val="00AE120D"/>
    <w:rsid w:val="00C73B17"/>
    <w:rsid w:val="00D9404C"/>
    <w:rsid w:val="00DF5966"/>
    <w:rsid w:val="00E02C54"/>
    <w:rsid w:val="00E7345A"/>
    <w:rsid w:val="FF7AF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footer1.xml" Type="http://schemas.openxmlformats.org/officeDocument/2006/relationships/footer"/>
<Relationship Id="rId6" Target="theme/theme1.xml" Type="http://schemas.openxmlformats.org/officeDocument/2006/relationships/theme"/>
<Relationship Id="rId7" Target="media/image1.png" Type="http://schemas.openxmlformats.org/officeDocument/2006/relationships/image"/>
<Relationship Id="rId8" Target="media/image2.png" Type="http://schemas.openxmlformats.org/officeDocument/2006/relationships/image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9</Words>
  <Characters>394</Characters>
  <DocSecurity>0</DocSecurity>
  <Lines>3</Lines>
  <Paragraphs>1</Paragraphs>
  <ScaleCrop>false</ScaleCrop>
  <LinksUpToDate>false</LinksUpToDate>
  <CharactersWithSpaces>462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